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EDD4F" w14:textId="77F9A49F" w:rsidR="00FE2BC5" w:rsidRDefault="00050277">
      <w:pPr>
        <w:rPr>
          <w:noProof/>
        </w:rPr>
      </w:pPr>
      <w:r>
        <w:rPr>
          <w:noProof/>
        </w:rPr>
        <w:t>1-</w:t>
      </w:r>
      <w:r w:rsidR="00674B38">
        <w:rPr>
          <w:noProof/>
        </w:rPr>
        <w:t>When access abuntu throgh VNC Viewer. Below screen display</w:t>
      </w:r>
    </w:p>
    <w:p w14:paraId="2539BF2C" w14:textId="401AD7AC" w:rsidR="00674B38" w:rsidRDefault="00050277">
      <w:r>
        <w:rPr>
          <w:noProof/>
        </w:rPr>
        <w:drawing>
          <wp:inline distT="0" distB="0" distL="0" distR="0" wp14:anchorId="45CF9EC8" wp14:editId="3BC2ED6A">
            <wp:extent cx="5334000" cy="361469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695" cy="3616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2B1F3" w14:textId="14D94BD7" w:rsidR="00726B5C" w:rsidRDefault="00050277">
      <w:r>
        <w:t>2-</w:t>
      </w:r>
      <w:r w:rsidR="00726B5C">
        <w:t xml:space="preserve">Right click on the </w:t>
      </w:r>
      <w:r>
        <w:t>white background screen and click terminal as shown in below snap.</w:t>
      </w:r>
    </w:p>
    <w:p w14:paraId="4CCE2FE3" w14:textId="6F3F3B23" w:rsidR="00050277" w:rsidRDefault="00050277">
      <w:r>
        <w:rPr>
          <w:noProof/>
        </w:rPr>
        <w:drawing>
          <wp:inline distT="0" distB="0" distL="0" distR="0" wp14:anchorId="2BEE3E7A" wp14:editId="0642B89D">
            <wp:extent cx="5103680" cy="333375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185" cy="333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CAB38" w14:textId="07F5DF7A" w:rsidR="00050277" w:rsidRDefault="00050277"/>
    <w:p w14:paraId="7E8AFA4C" w14:textId="34B1318B" w:rsidR="00050277" w:rsidRDefault="00050277"/>
    <w:p w14:paraId="0CC665C2" w14:textId="5CF402F1" w:rsidR="00050277" w:rsidRDefault="00050277">
      <w:r>
        <w:lastRenderedPageBreak/>
        <w:t>3- type command in the terminal</w:t>
      </w:r>
    </w:p>
    <w:p w14:paraId="1821BCB5" w14:textId="324389F5" w:rsidR="00050277" w:rsidRDefault="00050277">
      <w:r>
        <w:rPr>
          <w:noProof/>
        </w:rPr>
        <w:drawing>
          <wp:inline distT="0" distB="0" distL="0" distR="0" wp14:anchorId="09946610" wp14:editId="0C519EBE">
            <wp:extent cx="5191125" cy="2790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660" b="19299"/>
                    <a:stretch/>
                  </pic:blipFill>
                  <pic:spPr bwMode="auto">
                    <a:xfrm>
                      <a:off x="0" y="0"/>
                      <a:ext cx="51911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1058EA" w14:textId="4C0B125D" w:rsidR="00050277" w:rsidRDefault="00050277">
      <w:r>
        <w:t>4- for example I want to check IP, I use ifconfig and press enter</w:t>
      </w:r>
    </w:p>
    <w:p w14:paraId="7ACA09B2" w14:textId="7F504AE2" w:rsidR="00050277" w:rsidRDefault="00050277">
      <w:r>
        <w:rPr>
          <w:noProof/>
        </w:rPr>
        <w:drawing>
          <wp:inline distT="0" distB="0" distL="0" distR="0" wp14:anchorId="7963D1FE" wp14:editId="207093FB">
            <wp:extent cx="5391150" cy="3152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295" b="12956"/>
                    <a:stretch/>
                  </pic:blipFill>
                  <pic:spPr bwMode="auto">
                    <a:xfrm>
                      <a:off x="0" y="0"/>
                      <a:ext cx="539115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5C34D" w14:textId="63323CE8" w:rsidR="00D941B7" w:rsidRDefault="00D941B7"/>
    <w:p w14:paraId="19578B9E" w14:textId="4E93DF20" w:rsidR="00D941B7" w:rsidRDefault="00D941B7"/>
    <w:p w14:paraId="19E3A758" w14:textId="4D9790D7" w:rsidR="00D941B7" w:rsidRDefault="00D941B7"/>
    <w:p w14:paraId="4A9C78F2" w14:textId="6FD8CAE1" w:rsidR="00D941B7" w:rsidRDefault="00D941B7"/>
    <w:p w14:paraId="6AEC1A50" w14:textId="77777777" w:rsidR="00D941B7" w:rsidRDefault="00D941B7"/>
    <w:p w14:paraId="54105DA1" w14:textId="1A37C9BB" w:rsidR="006C41A5" w:rsidRDefault="00B41340">
      <w:r>
        <w:lastRenderedPageBreak/>
        <w:t>5-</w:t>
      </w:r>
      <w:bookmarkStart w:id="0" w:name="_GoBack"/>
      <w:bookmarkEnd w:id="0"/>
      <w:r w:rsidR="00D941B7">
        <w:t>You can test the ping 8.8.8.8 for internet connectivity</w:t>
      </w:r>
    </w:p>
    <w:p w14:paraId="4F8AE9A0" w14:textId="290D4C2B" w:rsidR="00D941B7" w:rsidRDefault="00D941B7">
      <w:r>
        <w:rPr>
          <w:noProof/>
        </w:rPr>
        <w:drawing>
          <wp:inline distT="0" distB="0" distL="0" distR="0" wp14:anchorId="697F491F" wp14:editId="35F7B467">
            <wp:extent cx="5153025" cy="2834164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516" cy="2835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E3A7" w14:textId="2050C577" w:rsidR="009C5259" w:rsidRDefault="009C5259">
      <w:r>
        <w:t xml:space="preserve">You can cancel the terminal from red cross button </w:t>
      </w:r>
    </w:p>
    <w:p w14:paraId="3B917FBB" w14:textId="5C5F2BBB" w:rsidR="00050277" w:rsidRDefault="00050277">
      <w:r>
        <w:t xml:space="preserve">It is user friendly </w:t>
      </w:r>
      <w:r w:rsidR="009C5259">
        <w:t>you can easily open any folder.</w:t>
      </w:r>
    </w:p>
    <w:sectPr w:rsidR="00050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NDOyNDO1MDO3NDFT0lEKTi0uzszPAykwrAUAQXVOsywAAAA="/>
  </w:docVars>
  <w:rsids>
    <w:rsidRoot w:val="000C54A0"/>
    <w:rsid w:val="00050277"/>
    <w:rsid w:val="000C54A0"/>
    <w:rsid w:val="004156BE"/>
    <w:rsid w:val="00674B38"/>
    <w:rsid w:val="006C41A5"/>
    <w:rsid w:val="00726B5C"/>
    <w:rsid w:val="009C5259"/>
    <w:rsid w:val="00B41340"/>
    <w:rsid w:val="00D941B7"/>
    <w:rsid w:val="00E7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7876A"/>
  <w15:chartTrackingRefBased/>
  <w15:docId w15:val="{FB9B0BE0-A38A-46E6-836B-5EE4B44A2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4B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B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jid Hassan</dc:creator>
  <cp:keywords/>
  <dc:description/>
  <cp:lastModifiedBy>Tariq Mehmood</cp:lastModifiedBy>
  <cp:revision>5</cp:revision>
  <dcterms:created xsi:type="dcterms:W3CDTF">2019-04-27T05:21:00Z</dcterms:created>
  <dcterms:modified xsi:type="dcterms:W3CDTF">2019-04-27T06:04:00Z</dcterms:modified>
</cp:coreProperties>
</file>